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7268E" w:rsidRPr="007072E9" w:rsidRDefault="006B4E50" w:rsidP="00287141">
      <w:pPr>
        <w:spacing w:line="360" w:lineRule="auto"/>
        <w:jc w:val="both"/>
        <w:rPr>
          <w:b/>
          <w:sz w:val="28"/>
          <w:szCs w:val="28"/>
          <w:lang w:val="en-US"/>
        </w:rPr>
      </w:pPr>
      <w:r w:rsidRPr="007072E9">
        <w:rPr>
          <w:b/>
          <w:sz w:val="28"/>
          <w:szCs w:val="28"/>
          <w:lang w:val="en-US"/>
        </w:rPr>
        <w:t xml:space="preserve">BAB 1 </w:t>
      </w:r>
    </w:p>
    <w:p w:rsidR="004E2BA6" w:rsidRPr="007072E9" w:rsidRDefault="006B4E50" w:rsidP="00287141">
      <w:pPr>
        <w:spacing w:line="360" w:lineRule="auto"/>
        <w:jc w:val="both"/>
        <w:rPr>
          <w:b/>
          <w:sz w:val="28"/>
          <w:szCs w:val="28"/>
          <w:lang w:val="en-US"/>
        </w:rPr>
      </w:pPr>
      <w:r w:rsidRPr="007072E9">
        <w:rPr>
          <w:b/>
          <w:sz w:val="28"/>
          <w:szCs w:val="28"/>
          <w:lang w:val="en-US"/>
        </w:rPr>
        <w:t>HTML</w:t>
      </w:r>
      <w:r w:rsidR="0037268E" w:rsidRPr="007072E9">
        <w:rPr>
          <w:b/>
          <w:sz w:val="28"/>
          <w:szCs w:val="28"/>
          <w:lang w:val="en-US"/>
        </w:rPr>
        <w:t>5</w:t>
      </w:r>
    </w:p>
    <w:p w:rsidR="000162CC" w:rsidRPr="007072E9" w:rsidRDefault="000162CC" w:rsidP="00287141">
      <w:pPr>
        <w:spacing w:line="360" w:lineRule="auto"/>
        <w:jc w:val="both"/>
        <w:rPr>
          <w:lang w:val="en-US"/>
        </w:rPr>
      </w:pPr>
    </w:p>
    <w:p w:rsidR="00287141" w:rsidRPr="007072E9" w:rsidRDefault="00287141" w:rsidP="00287141">
      <w:pPr>
        <w:spacing w:line="360" w:lineRule="auto"/>
        <w:jc w:val="both"/>
        <w:rPr>
          <w:lang w:val="en-US"/>
        </w:rPr>
      </w:pPr>
    </w:p>
    <w:p w:rsidR="00287141" w:rsidRPr="007072E9" w:rsidRDefault="00287141" w:rsidP="00287141">
      <w:pPr>
        <w:spacing w:line="360" w:lineRule="auto"/>
        <w:jc w:val="both"/>
        <w:rPr>
          <w:lang w:val="en-US"/>
        </w:rPr>
      </w:pPr>
    </w:p>
    <w:p w:rsidR="007072E9" w:rsidRPr="007072E9" w:rsidRDefault="007072E9" w:rsidP="00287141">
      <w:pPr>
        <w:spacing w:line="360" w:lineRule="auto"/>
        <w:jc w:val="both"/>
        <w:rPr>
          <w:lang w:val="en-US"/>
        </w:rPr>
      </w:pPr>
    </w:p>
    <w:p w:rsidR="007072E9" w:rsidRPr="007072E9" w:rsidRDefault="007072E9" w:rsidP="00287141">
      <w:pPr>
        <w:spacing w:line="360" w:lineRule="auto"/>
        <w:jc w:val="both"/>
        <w:rPr>
          <w:lang w:val="en-US"/>
        </w:rPr>
      </w:pPr>
    </w:p>
    <w:p w:rsidR="007072E9" w:rsidRPr="007072E9" w:rsidRDefault="007072E9" w:rsidP="00287141">
      <w:pPr>
        <w:spacing w:line="360" w:lineRule="auto"/>
        <w:jc w:val="both"/>
        <w:rPr>
          <w:lang w:val="en-US"/>
        </w:rPr>
      </w:pPr>
    </w:p>
    <w:p w:rsidR="0037268E" w:rsidRPr="007072E9" w:rsidRDefault="0037268E" w:rsidP="00287141">
      <w:pPr>
        <w:spacing w:line="360" w:lineRule="auto"/>
        <w:jc w:val="both"/>
        <w:rPr>
          <w:lang w:val="en-US"/>
        </w:rPr>
      </w:pPr>
      <w:r w:rsidRPr="007072E9">
        <w:rPr>
          <w:lang w:val="en-US"/>
        </w:rPr>
        <w:t>Pada bab ini akan dibahas mengenai perkembangan dalam industri web dan mengapa HTML5 sangat penting digunakana dalam pengembangan website. Setelah mempelajari bab in maka pembaca diharapkan dapat:</w:t>
      </w:r>
    </w:p>
    <w:p w:rsidR="0037268E" w:rsidRPr="007072E9" w:rsidRDefault="0037268E" w:rsidP="00287141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072E9">
        <w:rPr>
          <w:rFonts w:ascii="Times New Roman" w:hAnsi="Times New Roman" w:cs="Times New Roman"/>
          <w:sz w:val="24"/>
          <w:szCs w:val="24"/>
          <w:lang w:val="en-US"/>
        </w:rPr>
        <w:t>Mengerti sejarah dan pengertian HTML</w:t>
      </w:r>
      <w:r w:rsidR="00E72CDB">
        <w:rPr>
          <w:rFonts w:ascii="Times New Roman" w:hAnsi="Times New Roman" w:cs="Times New Roman"/>
          <w:sz w:val="24"/>
          <w:szCs w:val="24"/>
          <w:lang w:val="en-US"/>
        </w:rPr>
        <w:t>5</w:t>
      </w:r>
    </w:p>
    <w:p w:rsidR="0037268E" w:rsidRPr="007072E9" w:rsidRDefault="0037268E" w:rsidP="00287141">
      <w:pPr>
        <w:spacing w:line="360" w:lineRule="auto"/>
        <w:jc w:val="both"/>
        <w:rPr>
          <w:lang w:val="en-US"/>
        </w:rPr>
      </w:pPr>
    </w:p>
    <w:p w:rsidR="006B4E50" w:rsidRPr="007072E9" w:rsidRDefault="006B4E50" w:rsidP="00287141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072E9">
        <w:rPr>
          <w:rFonts w:ascii="Times New Roman" w:hAnsi="Times New Roman" w:cs="Times New Roman"/>
          <w:sz w:val="24"/>
          <w:szCs w:val="24"/>
          <w:lang w:val="en-US"/>
        </w:rPr>
        <w:t>P</w:t>
      </w:r>
      <w:r w:rsidR="0037268E" w:rsidRPr="007072E9">
        <w:rPr>
          <w:rFonts w:ascii="Times New Roman" w:hAnsi="Times New Roman" w:cs="Times New Roman"/>
          <w:sz w:val="24"/>
          <w:szCs w:val="24"/>
          <w:lang w:val="en-US"/>
        </w:rPr>
        <w:t xml:space="preserve">engenalan </w:t>
      </w:r>
      <w:r w:rsidRPr="007072E9">
        <w:rPr>
          <w:rFonts w:ascii="Times New Roman" w:hAnsi="Times New Roman" w:cs="Times New Roman"/>
          <w:sz w:val="24"/>
          <w:szCs w:val="24"/>
          <w:lang w:val="en-US"/>
        </w:rPr>
        <w:t>HTML</w:t>
      </w:r>
      <w:r w:rsidR="0037268E" w:rsidRPr="007072E9">
        <w:rPr>
          <w:rFonts w:ascii="Times New Roman" w:hAnsi="Times New Roman" w:cs="Times New Roman"/>
          <w:sz w:val="24"/>
          <w:szCs w:val="24"/>
          <w:lang w:val="en-US"/>
        </w:rPr>
        <w:t>5</w:t>
      </w:r>
    </w:p>
    <w:p w:rsidR="0037268E" w:rsidRPr="007072E9" w:rsidRDefault="0037268E" w:rsidP="00287141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072E9">
        <w:rPr>
          <w:rFonts w:ascii="Times New Roman" w:hAnsi="Times New Roman" w:cs="Times New Roman"/>
          <w:sz w:val="24"/>
          <w:szCs w:val="24"/>
          <w:lang w:val="en-US"/>
        </w:rPr>
        <w:t xml:space="preserve">Sejarah pengembangan website dimulai pada tahun 90an, dimana sebuah website yang memiliki gambar dan desain yang menarik menjadi pilihan utama dalam konteks isi web dan presentasi. Sekarang ini, prioritas </w:t>
      </w:r>
      <w:r w:rsidR="00287141" w:rsidRPr="007072E9">
        <w:rPr>
          <w:rFonts w:ascii="Times New Roman" w:hAnsi="Times New Roman" w:cs="Times New Roman"/>
          <w:sz w:val="24"/>
          <w:szCs w:val="24"/>
          <w:lang w:val="en-US"/>
        </w:rPr>
        <w:t xml:space="preserve">utama </w:t>
      </w:r>
      <w:r w:rsidRPr="007072E9">
        <w:rPr>
          <w:rFonts w:ascii="Times New Roman" w:hAnsi="Times New Roman" w:cs="Times New Roman"/>
          <w:sz w:val="24"/>
          <w:szCs w:val="24"/>
          <w:lang w:val="en-US"/>
        </w:rPr>
        <w:t xml:space="preserve">dalam pengembangan web sudah berubah. </w:t>
      </w:r>
      <w:r w:rsidR="00B84D05" w:rsidRPr="007072E9">
        <w:rPr>
          <w:rFonts w:ascii="Times New Roman" w:hAnsi="Times New Roman" w:cs="Times New Roman"/>
          <w:sz w:val="24"/>
          <w:szCs w:val="24"/>
          <w:lang w:val="en-US"/>
        </w:rPr>
        <w:t>Pengembangan website mulai fokus pada performa dan pengembangan fungsi. S</w:t>
      </w:r>
      <w:r w:rsidR="00287141" w:rsidRPr="007072E9">
        <w:rPr>
          <w:rFonts w:ascii="Times New Roman" w:hAnsi="Times New Roman" w:cs="Times New Roman"/>
          <w:sz w:val="24"/>
          <w:szCs w:val="24"/>
          <w:lang w:val="en-US"/>
        </w:rPr>
        <w:t>ebuah website yang memiliki fungsi khusus menjadi standar utama dalam pengembangan website. Bahkan, sebuah website kadang merupakan  suatu program yang memiliki fungsi tersendiri (</w:t>
      </w:r>
      <w:r w:rsidR="00287141" w:rsidRPr="007072E9">
        <w:rPr>
          <w:rFonts w:ascii="Times New Roman" w:hAnsi="Times New Roman" w:cs="Times New Roman"/>
          <w:i/>
          <w:sz w:val="24"/>
          <w:szCs w:val="24"/>
          <w:lang w:val="en-US"/>
        </w:rPr>
        <w:t>standalone applications</w:t>
      </w:r>
      <w:r w:rsidR="00287141" w:rsidRPr="007072E9">
        <w:rPr>
          <w:rFonts w:ascii="Times New Roman" w:hAnsi="Times New Roman" w:cs="Times New Roman"/>
          <w:sz w:val="24"/>
          <w:szCs w:val="24"/>
          <w:lang w:val="en-US"/>
        </w:rPr>
        <w:t>).</w:t>
      </w:r>
    </w:p>
    <w:p w:rsidR="00B84D05" w:rsidRPr="007072E9" w:rsidRDefault="00B84D05" w:rsidP="00287141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072E9">
        <w:rPr>
          <w:rFonts w:ascii="Times New Roman" w:hAnsi="Times New Roman" w:cs="Times New Roman"/>
          <w:sz w:val="24"/>
          <w:szCs w:val="24"/>
          <w:lang w:val="en-US"/>
        </w:rPr>
        <w:t xml:space="preserve">Hyper Text Markup Language (HTML) merupakan bahasa markup yang digunakan untuk membuat sebuah halaman web dan menampilkan informasi didalamnya. Pada mulanya bahasa markup dimulai dari HTML4 kemudian berkembang menjadi XHTML.  </w:t>
      </w:r>
      <w:r w:rsidR="001B2DA3" w:rsidRPr="007072E9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Dimana XHTML hanyalah HTML4 yang diberi tambahan bahasa XML. Singkat cerita versi </w:t>
      </w:r>
      <w:r w:rsidR="002C7A72" w:rsidRPr="007072E9">
        <w:rPr>
          <w:rFonts w:ascii="Times New Roman" w:hAnsi="Times New Roman" w:cs="Times New Roman"/>
          <w:sz w:val="24"/>
          <w:szCs w:val="24"/>
          <w:lang w:val="en-US"/>
        </w:rPr>
        <w:t>HTML</w:t>
      </w:r>
      <w:r w:rsidR="001B2DA3" w:rsidRPr="007072E9">
        <w:rPr>
          <w:rFonts w:ascii="Times New Roman" w:hAnsi="Times New Roman" w:cs="Times New Roman"/>
          <w:sz w:val="24"/>
          <w:szCs w:val="24"/>
          <w:lang w:val="en-US"/>
        </w:rPr>
        <w:t xml:space="preserve"> ini kemudian berkembang lagi menjadi HTML5.</w:t>
      </w:r>
    </w:p>
    <w:p w:rsidR="001B2DA3" w:rsidRPr="007072E9" w:rsidRDefault="001B2DA3" w:rsidP="00287141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072E9">
        <w:rPr>
          <w:rFonts w:ascii="Times New Roman" w:hAnsi="Times New Roman" w:cs="Times New Roman"/>
          <w:sz w:val="24"/>
          <w:szCs w:val="24"/>
          <w:lang w:val="en-US"/>
        </w:rPr>
        <w:t xml:space="preserve">HTML5 sendiri dikembangkan oleh dua organisasi yaitu Web Hypertext Application Technology Working Group (WHATWG ) dan World Wide Web Consortium (W3C) sehingga menjadikan HTML5 memiliki dua spesifikasi. HTML5 yang dikembangkan oleh W3C berperan sebagai </w:t>
      </w:r>
      <w:r w:rsidR="00960033" w:rsidRPr="007072E9">
        <w:rPr>
          <w:rFonts w:ascii="Times New Roman" w:hAnsi="Times New Roman" w:cs="Times New Roman"/>
          <w:sz w:val="24"/>
          <w:szCs w:val="24"/>
          <w:lang w:val="en-US"/>
        </w:rPr>
        <w:t>host untuk standar web yang lain seperti SVG (Scalable Vector Graphics) dan WCAG (Web Content Accessibility Guidelines). W3C sendiri merup</w:t>
      </w:r>
      <w:r w:rsidR="002C7A72" w:rsidRPr="007072E9">
        <w:rPr>
          <w:rFonts w:ascii="Times New Roman" w:hAnsi="Times New Roman" w:cs="Times New Roman"/>
          <w:sz w:val="24"/>
          <w:szCs w:val="24"/>
          <w:lang w:val="en-US"/>
        </w:rPr>
        <w:t>a</w:t>
      </w:r>
      <w:r w:rsidR="00960033" w:rsidRPr="007072E9">
        <w:rPr>
          <w:rFonts w:ascii="Times New Roman" w:hAnsi="Times New Roman" w:cs="Times New Roman"/>
          <w:sz w:val="24"/>
          <w:szCs w:val="24"/>
          <w:lang w:val="en-US"/>
        </w:rPr>
        <w:t>kan organisasi nirlaba yang melakukan pengawasan terhadap standar kode HTML dan CSS.</w:t>
      </w:r>
      <w:r w:rsidR="002C7A72" w:rsidRPr="007072E9">
        <w:rPr>
          <w:rFonts w:ascii="Times New Roman" w:hAnsi="Times New Roman" w:cs="Times New Roman"/>
          <w:sz w:val="24"/>
          <w:szCs w:val="24"/>
          <w:lang w:val="en-US"/>
        </w:rPr>
        <w:t xml:space="preserve"> Versi HTML5 dari W3C dapat diakses melalui </w:t>
      </w:r>
      <w:hyperlink r:id="rId5" w:history="1">
        <w:r w:rsidR="002C7A72" w:rsidRPr="007072E9">
          <w:rPr>
            <w:rStyle w:val="Hyperlink"/>
            <w:rFonts w:ascii="Times New Roman" w:hAnsi="Times New Roman"/>
            <w:color w:val="auto"/>
            <w:sz w:val="24"/>
            <w:u w:val="none"/>
          </w:rPr>
          <w:t>https://dev.w3.org/html5</w:t>
        </w:r>
      </w:hyperlink>
      <w:r w:rsidR="002C7A72" w:rsidRPr="007072E9">
        <w:rPr>
          <w:rFonts w:ascii="Times New Roman" w:hAnsi="Times New Roman"/>
          <w:sz w:val="24"/>
          <w:lang w:val="en-US"/>
        </w:rPr>
        <w:t xml:space="preserve"> .</w:t>
      </w:r>
    </w:p>
    <w:p w:rsidR="00960033" w:rsidRPr="007072E9" w:rsidRDefault="00960033" w:rsidP="00287141">
      <w:pPr>
        <w:pStyle w:val="ListParagraph"/>
        <w:spacing w:line="360" w:lineRule="auto"/>
        <w:ind w:left="360"/>
        <w:jc w:val="both"/>
        <w:rPr>
          <w:rFonts w:ascii="Times New Roman" w:hAnsi="Times New Roman"/>
          <w:sz w:val="24"/>
          <w:lang w:val="en-US"/>
        </w:rPr>
      </w:pPr>
      <w:r w:rsidRPr="007072E9">
        <w:rPr>
          <w:rFonts w:ascii="Times New Roman" w:hAnsi="Times New Roman" w:cs="Times New Roman"/>
          <w:sz w:val="24"/>
          <w:szCs w:val="24"/>
          <w:lang w:val="en-US"/>
        </w:rPr>
        <w:t xml:space="preserve">Versi HTML5 kedua yang dikembangkan oleh WHATWG, sebuah group yang berisikan mantan karyawan dari Apple, Mozilla dan Opera yang menganggap W3C tidak memahami kebutuhan dari user dengan </w:t>
      </w:r>
      <w:r w:rsidR="002C7A72" w:rsidRPr="007072E9">
        <w:rPr>
          <w:rFonts w:ascii="Times New Roman" w:hAnsi="Times New Roman" w:cs="Times New Roman"/>
          <w:sz w:val="24"/>
          <w:szCs w:val="24"/>
          <w:lang w:val="en-US"/>
        </w:rPr>
        <w:t xml:space="preserve">malah </w:t>
      </w:r>
      <w:r w:rsidRPr="007072E9">
        <w:rPr>
          <w:rFonts w:ascii="Times New Roman" w:hAnsi="Times New Roman" w:cs="Times New Roman"/>
          <w:sz w:val="24"/>
          <w:szCs w:val="24"/>
          <w:lang w:val="en-US"/>
        </w:rPr>
        <w:t xml:space="preserve">fokus pada </w:t>
      </w:r>
      <w:r w:rsidR="002C7A72" w:rsidRPr="007072E9">
        <w:rPr>
          <w:rFonts w:ascii="Times New Roman" w:hAnsi="Times New Roman" w:cs="Times New Roman"/>
          <w:sz w:val="24"/>
          <w:szCs w:val="24"/>
          <w:lang w:val="en-US"/>
        </w:rPr>
        <w:t xml:space="preserve">standarisasi HTML daripada untuk mengembangkan XHTML 2.0. Para mantan karyawan ini kemudian memilih untuk mengembangkan sendiri spesifikasi yang dibutuhkan untuk pengembangan HTML5. Versi HTML5 dari WHATWG ini dapat diakses melalui </w:t>
      </w:r>
      <w:hyperlink r:id="rId6" w:history="1"/>
      <w:r w:rsidR="002C7A72" w:rsidRPr="007072E9">
        <w:rPr>
          <w:rFonts w:ascii="Times New Roman" w:hAnsi="Times New Roman"/>
          <w:sz w:val="24"/>
          <w:lang w:val="en-US"/>
        </w:rPr>
        <w:t xml:space="preserve"> </w:t>
      </w:r>
      <w:hyperlink r:id="rId7" w:history="1">
        <w:r w:rsidR="002C7A72" w:rsidRPr="007072E9">
          <w:rPr>
            <w:rStyle w:val="Hyperlink"/>
            <w:rFonts w:ascii="Times New Roman" w:hAnsi="Times New Roman"/>
            <w:color w:val="auto"/>
            <w:sz w:val="24"/>
            <w:u w:val="none"/>
          </w:rPr>
          <w:t>https://html.spec.whatwg.org/multipage</w:t>
        </w:r>
      </w:hyperlink>
      <w:r w:rsidR="002C7A72" w:rsidRPr="007072E9">
        <w:rPr>
          <w:rFonts w:ascii="Times New Roman" w:hAnsi="Times New Roman"/>
          <w:sz w:val="24"/>
          <w:lang w:val="en-US"/>
        </w:rPr>
        <w:t xml:space="preserve"> . </w:t>
      </w:r>
    </w:p>
    <w:p w:rsidR="007072E9" w:rsidRPr="007072E9" w:rsidRDefault="007072E9" w:rsidP="00287141">
      <w:pPr>
        <w:pStyle w:val="ListParagraph"/>
        <w:spacing w:line="360" w:lineRule="auto"/>
        <w:ind w:left="360"/>
        <w:jc w:val="both"/>
        <w:rPr>
          <w:rFonts w:ascii="Times New Roman" w:hAnsi="Times New Roman"/>
          <w:sz w:val="24"/>
          <w:lang w:val="en-US"/>
        </w:rPr>
      </w:pPr>
      <w:r w:rsidRPr="007072E9">
        <w:rPr>
          <w:rFonts w:ascii="Times New Roman" w:hAnsi="Times New Roman"/>
          <w:sz w:val="24"/>
          <w:lang w:val="en-US"/>
        </w:rPr>
        <w:t xml:space="preserve">Perbedaan </w:t>
      </w:r>
      <w:r>
        <w:rPr>
          <w:rFonts w:ascii="Times New Roman" w:hAnsi="Times New Roman"/>
          <w:sz w:val="24"/>
          <w:lang w:val="en-US"/>
        </w:rPr>
        <w:t xml:space="preserve">dari kedua </w:t>
      </w:r>
      <w:r w:rsidR="00AD099F">
        <w:rPr>
          <w:rFonts w:ascii="Times New Roman" w:hAnsi="Times New Roman"/>
          <w:sz w:val="24"/>
          <w:lang w:val="en-US"/>
        </w:rPr>
        <w:t>HTML5</w:t>
      </w:r>
      <w:r>
        <w:rPr>
          <w:rFonts w:ascii="Times New Roman" w:hAnsi="Times New Roman"/>
          <w:sz w:val="24"/>
          <w:lang w:val="en-US"/>
        </w:rPr>
        <w:t xml:space="preserve"> ini terletak pada penamaan versi</w:t>
      </w:r>
      <w:r w:rsidR="00AD099F">
        <w:rPr>
          <w:rFonts w:ascii="Times New Roman" w:hAnsi="Times New Roman"/>
          <w:sz w:val="24"/>
          <w:lang w:val="en-US"/>
        </w:rPr>
        <w:t>nya</w:t>
      </w:r>
      <w:r>
        <w:rPr>
          <w:rFonts w:ascii="Times New Roman" w:hAnsi="Times New Roman"/>
          <w:sz w:val="24"/>
          <w:lang w:val="en-US"/>
        </w:rPr>
        <w:t xml:space="preserve">, WHATWG mengenalkan istilah living standard dimana pengembangan HTML oleh WHATWG dilakukan secara terus menerus tanpa harus menambahkan nomor versi pengembangan. Sedangkan </w:t>
      </w:r>
      <w:r w:rsidR="00AD099F">
        <w:rPr>
          <w:rFonts w:ascii="Times New Roman" w:hAnsi="Times New Roman"/>
          <w:sz w:val="24"/>
          <w:lang w:val="en-US"/>
        </w:rPr>
        <w:t>pengembangan oleh W3C nomor versi HTML akan bertambah seiring dengan versi pengembangannya.</w:t>
      </w:r>
      <w:r w:rsidR="00E72CDB">
        <w:rPr>
          <w:rFonts w:ascii="Times New Roman" w:hAnsi="Times New Roman"/>
          <w:sz w:val="24"/>
          <w:lang w:val="en-US"/>
        </w:rPr>
        <w:t xml:space="preserve"> Selain itu kode pada HTML5 versi WHATWG lebih terlihat informal dan experimental daripada versi W3C. Terlepas dari perbedaan-perbedaan yang ada, kedua kode HTML5 baik versi WHATWG dan W3C lebih banyak memiliki persamaan sehingga tidak akan menyulitkan dalam proses pembelajaran.</w:t>
      </w:r>
    </w:p>
    <w:p w:rsidR="002C7A72" w:rsidRPr="007072E9" w:rsidRDefault="002C7A72" w:rsidP="00287141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:rsidR="006B4E50" w:rsidRDefault="00B1440D" w:rsidP="00287141">
      <w:pPr>
        <w:pStyle w:val="ListParagraph"/>
        <w:numPr>
          <w:ilvl w:val="1"/>
          <w:numId w:val="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HTML5 Style</w:t>
      </w:r>
    </w:p>
    <w:p w:rsidR="00EA0352" w:rsidRDefault="00EA0352" w:rsidP="00EA0352">
      <w:pPr>
        <w:pStyle w:val="ListParagraph"/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Pada sub bab kedua ini kita akan memulai pembahasan tentang syntax pada HTML5</w:t>
      </w:r>
      <w:r w:rsidR="00506F2D">
        <w:rPr>
          <w:rFonts w:ascii="Times New Roman" w:hAnsi="Times New Roman" w:cs="Times New Roman"/>
          <w:sz w:val="24"/>
          <w:szCs w:val="24"/>
          <w:lang w:val="en-US"/>
        </w:rPr>
        <w:t xml:space="preserve">, struktur yang digunakan, element-element HTML5 dan bagaimana cara menggunakannya dalam layout sebuah website. Pada akhir bab ini kita akan membuat </w:t>
      </w:r>
      <w:r w:rsidR="00506F2D">
        <w:rPr>
          <w:rFonts w:ascii="Times New Roman" w:hAnsi="Times New Roman" w:cs="Times New Roman"/>
          <w:sz w:val="24"/>
          <w:szCs w:val="24"/>
          <w:lang w:val="en-US"/>
        </w:rPr>
        <w:lastRenderedPageBreak/>
        <w:t xml:space="preserve">sebuah tampilan dasar dari sebuah website. Hasil akhir dari halaman web yang akan dibuat seperti pada gambar 1.1 </w:t>
      </w:r>
    </w:p>
    <w:p w:rsidR="00B1440D" w:rsidRDefault="00506F2D" w:rsidP="00506F2D">
      <w:pPr>
        <w:spacing w:line="360" w:lineRule="auto"/>
        <w:jc w:val="center"/>
        <w:rPr>
          <w:lang w:val="en-US"/>
        </w:rPr>
      </w:pPr>
      <w:r>
        <w:rPr>
          <w:noProof/>
        </w:rPr>
        <w:drawing>
          <wp:inline distT="0" distB="0" distL="0" distR="0">
            <wp:extent cx="3705225" cy="3803703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4101" r="24813" b="52379"/>
                    <a:stretch/>
                  </pic:blipFill>
                  <pic:spPr bwMode="auto">
                    <a:xfrm>
                      <a:off x="0" y="0"/>
                      <a:ext cx="3712052" cy="38107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06F2D" w:rsidRDefault="00506F2D" w:rsidP="00506F2D">
      <w:pPr>
        <w:spacing w:line="360" w:lineRule="auto"/>
        <w:jc w:val="center"/>
        <w:rPr>
          <w:lang w:val="en-US"/>
        </w:rPr>
      </w:pPr>
      <w:r>
        <w:rPr>
          <w:lang w:val="en-US"/>
        </w:rPr>
        <w:t>Gambar 1.1 HTML5 Herald</w:t>
      </w:r>
    </w:p>
    <w:p w:rsidR="00EA0352" w:rsidRDefault="00506F2D" w:rsidP="00EA0352">
      <w:pPr>
        <w:spacing w:line="360" w:lineRule="auto"/>
        <w:jc w:val="both"/>
      </w:pPr>
      <w:r>
        <w:rPr>
          <w:lang w:val="en-US"/>
        </w:rPr>
        <w:t xml:space="preserve">Halaman web yang akan dibuat berbentuk sebuah layout suatu koran yang disebut HTML5 Herald. Pada halaman ini terdapat beberapa media seperti video, gambar, artikel dan iklan. </w:t>
      </w:r>
      <w:r w:rsidR="00F14774">
        <w:rPr>
          <w:lang w:val="en-US"/>
        </w:rPr>
        <w:t xml:space="preserve">Pembuatan web ini akan difokuskan pada elemen-elemen baru yang ada pada HTML5. Hasil akhir dari web ini dapat diakses melalui </w:t>
      </w:r>
      <w:hyperlink r:id="rId9" w:history="1">
        <w:r w:rsidR="00F14774" w:rsidRPr="00F14774">
          <w:rPr>
            <w:rStyle w:val="Hyperlink"/>
            <w:color w:val="auto"/>
            <w:u w:val="none"/>
          </w:rPr>
          <w:t>https://www.thehtml5herald.com</w:t>
        </w:r>
      </w:hyperlink>
    </w:p>
    <w:p w:rsidR="002E32F3" w:rsidRDefault="002E32F3" w:rsidP="00EA0352">
      <w:pPr>
        <w:spacing w:line="360" w:lineRule="auto"/>
        <w:jc w:val="both"/>
      </w:pPr>
      <w:bookmarkStart w:id="0" w:name="_GoBack"/>
      <w:bookmarkEnd w:id="0"/>
    </w:p>
    <w:p w:rsidR="00F14774" w:rsidRPr="00EA0352" w:rsidRDefault="00F14774" w:rsidP="00EA0352">
      <w:pPr>
        <w:spacing w:line="360" w:lineRule="auto"/>
        <w:jc w:val="both"/>
        <w:rPr>
          <w:lang w:val="en-US"/>
        </w:rPr>
      </w:pPr>
    </w:p>
    <w:p w:rsidR="006B4E50" w:rsidRPr="007072E9" w:rsidRDefault="006B4E50" w:rsidP="00287141">
      <w:pPr>
        <w:spacing w:line="360" w:lineRule="auto"/>
        <w:jc w:val="both"/>
        <w:rPr>
          <w:lang w:val="en-US"/>
        </w:rPr>
      </w:pPr>
    </w:p>
    <w:sectPr w:rsidR="006B4E50" w:rsidRPr="007072E9" w:rsidSect="00CC21D7">
      <w:pgSz w:w="12240" w:h="15840"/>
      <w:pgMar w:top="1701" w:right="1701" w:bottom="1701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16060E"/>
    <w:multiLevelType w:val="hybridMultilevel"/>
    <w:tmpl w:val="B11AB7BE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2B0BC8"/>
    <w:multiLevelType w:val="hybridMultilevel"/>
    <w:tmpl w:val="91444C34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14E33CC"/>
    <w:multiLevelType w:val="multilevel"/>
    <w:tmpl w:val="AB3C9F5A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2MbawMDY2N7MwNjRW0lEKTi0uzszPAykwrAUAooHVGiwAAAA="/>
  </w:docVars>
  <w:rsids>
    <w:rsidRoot w:val="00CC21D7"/>
    <w:rsid w:val="000162CC"/>
    <w:rsid w:val="001B2DA3"/>
    <w:rsid w:val="00287141"/>
    <w:rsid w:val="002C7A72"/>
    <w:rsid w:val="002E32F3"/>
    <w:rsid w:val="0037268E"/>
    <w:rsid w:val="003B2F90"/>
    <w:rsid w:val="004E2BA6"/>
    <w:rsid w:val="00506F2D"/>
    <w:rsid w:val="006B4E50"/>
    <w:rsid w:val="007072E9"/>
    <w:rsid w:val="00774338"/>
    <w:rsid w:val="007865AF"/>
    <w:rsid w:val="00960033"/>
    <w:rsid w:val="00AD099F"/>
    <w:rsid w:val="00B1440D"/>
    <w:rsid w:val="00B83D54"/>
    <w:rsid w:val="00B84D05"/>
    <w:rsid w:val="00CC21D7"/>
    <w:rsid w:val="00CC6416"/>
    <w:rsid w:val="00DF1BCB"/>
    <w:rsid w:val="00E72CDB"/>
    <w:rsid w:val="00E97D17"/>
    <w:rsid w:val="00EA0352"/>
    <w:rsid w:val="00F147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F50263"/>
  <w15:chartTrackingRefBased/>
  <w15:docId w15:val="{91DFB8C2-56BC-464E-AE6B-F526572CF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4"/>
        <w:lang w:val="id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6B4E50"/>
    <w:pPr>
      <w:spacing w:after="200" w:line="276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customStyle="1" w:styleId="ListParagraphChar">
    <w:name w:val="List Paragraph Char"/>
    <w:link w:val="ListParagraph"/>
    <w:uiPriority w:val="34"/>
    <w:locked/>
    <w:rsid w:val="006B4E50"/>
    <w:rPr>
      <w:rFonts w:asciiTheme="minorHAnsi" w:hAnsiTheme="minorHAnsi" w:cstheme="minorBidi"/>
      <w:sz w:val="22"/>
      <w:szCs w:val="22"/>
    </w:rPr>
  </w:style>
  <w:style w:type="character" w:styleId="Hyperlink">
    <w:name w:val="Hyperlink"/>
    <w:basedOn w:val="DefaultParagraphFont"/>
    <w:uiPriority w:val="99"/>
    <w:semiHidden/>
    <w:unhideWhenUsed/>
    <w:rsid w:val="002C7A72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6F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6F2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html.spec.whatwg.org/multipage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html.spec.whatwg.org/multipage/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ev.w3.org/html5/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thehtml5herald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3</Pages>
  <Words>552</Words>
  <Characters>315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f setiawan</dc:creator>
  <cp:keywords/>
  <dc:description/>
  <cp:lastModifiedBy>arif setiawan</cp:lastModifiedBy>
  <cp:revision>7</cp:revision>
  <dcterms:created xsi:type="dcterms:W3CDTF">2019-10-23T22:37:00Z</dcterms:created>
  <dcterms:modified xsi:type="dcterms:W3CDTF">2019-10-24T00:01:00Z</dcterms:modified>
</cp:coreProperties>
</file>